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D68E8" w14:textId="30227414" w:rsidR="00234BA2" w:rsidRDefault="000F1300" w:rsidP="00234BA2">
      <w:pPr>
        <w:rPr>
          <w:u w:val="single"/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68F9EB9" wp14:editId="01EFD19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E6070" w14:textId="7E7B8A7D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 xml:space="preserve">Topology name: </w:t>
      </w:r>
      <w:r w:rsidRPr="00234BA2">
        <w:rPr>
          <w:lang w:val="en-US"/>
        </w:rPr>
        <w:t>Scale</w:t>
      </w:r>
      <w:r>
        <w:rPr>
          <w:lang w:val="en-US"/>
        </w:rPr>
        <w:t xml:space="preserve"> </w:t>
      </w:r>
      <w:r w:rsidRPr="00234BA2">
        <w:rPr>
          <w:lang w:val="en-US"/>
        </w:rPr>
        <w:t>Free</w:t>
      </w:r>
      <w:r>
        <w:rPr>
          <w:lang w:val="en-US"/>
        </w:rPr>
        <w:t xml:space="preserve"> 30 </w:t>
      </w:r>
      <w:r w:rsidRPr="00234BA2">
        <w:rPr>
          <w:lang w:val="en-US"/>
        </w:rPr>
        <w:t>Nodes</w:t>
      </w:r>
      <w:r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BF89DB0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2A6CEDDD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77777777" w:rsidR="00B77636" w:rsidRDefault="00B77636" w:rsidP="00E742F6">
      <w:pPr>
        <w:rPr>
          <w:u w:val="single"/>
          <w:lang w:val="en-US"/>
        </w:rPr>
      </w:pPr>
    </w:p>
    <w:p w14:paraId="70620406" w14:textId="31A93627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6E48007D" w14:textId="4380AC3B" w:rsidR="00B77636" w:rsidRDefault="00B77636" w:rsidP="00B77636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54D2FB2A" w14:textId="597AA3DA" w:rsidR="00C911C5" w:rsidRDefault="00C911C5" w:rsidP="00C911C5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48AEB92" wp14:editId="42C78B44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3CFA6987" w14:textId="2BAD2E7F" w:rsidR="00C911C5" w:rsidRDefault="00C911C5" w:rsidP="00C911C5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6DAF2FC4" w14:textId="1C6D84D8" w:rsidR="00C911C5" w:rsidRDefault="00C911C5" w:rsidP="00C911C5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C8563B" w14:textId="77777777" w:rsidR="00C911C5" w:rsidRDefault="00C911C5" w:rsidP="00C911C5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44A10228" w14:textId="77777777" w:rsidR="00C911C5" w:rsidRDefault="00C911C5" w:rsidP="00C911C5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11C5" w14:paraId="68698E9A" w14:textId="77777777" w:rsidTr="008E6AAE">
        <w:trPr>
          <w:trHeight w:val="435"/>
        </w:trPr>
        <w:tc>
          <w:tcPr>
            <w:tcW w:w="0" w:type="auto"/>
          </w:tcPr>
          <w:p w14:paraId="6FDC8195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9643526" w14:textId="77777777" w:rsidR="00C911C5" w:rsidRPr="0070798D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457F51C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D62E1DB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7F4841" w14:textId="77777777" w:rsidR="00C911C5" w:rsidRDefault="00C911C5" w:rsidP="008E6AAE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F03BA36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6D0B5FDD" w14:textId="77777777" w:rsidR="00C911C5" w:rsidRDefault="00C911C5" w:rsidP="008E6AAE">
            <w:pPr>
              <w:jc w:val="center"/>
              <w:rPr>
                <w:lang w:val="en-US"/>
              </w:rPr>
            </w:pPr>
          </w:p>
        </w:tc>
      </w:tr>
      <w:tr w:rsidR="00C911C5" w14:paraId="5BAB3CAC" w14:textId="77777777" w:rsidTr="008E6AAE">
        <w:trPr>
          <w:trHeight w:val="476"/>
        </w:trPr>
        <w:tc>
          <w:tcPr>
            <w:tcW w:w="0" w:type="auto"/>
          </w:tcPr>
          <w:p w14:paraId="3490AAC0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CF34472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B9581D7" w14:textId="643F36EF" w:rsidR="00C911C5" w:rsidRPr="00544503" w:rsidRDefault="001E1B90" w:rsidP="008E6AAE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01A2BFF8" w14:textId="52892DDB" w:rsidR="00C911C5" w:rsidRDefault="001E1B90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C911C5" w14:paraId="37644C0F" w14:textId="77777777" w:rsidTr="008E6AAE">
        <w:trPr>
          <w:trHeight w:val="167"/>
        </w:trPr>
        <w:tc>
          <w:tcPr>
            <w:tcW w:w="0" w:type="auto"/>
          </w:tcPr>
          <w:p w14:paraId="53437970" w14:textId="77777777" w:rsidR="00C911C5" w:rsidRPr="00B855B2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5E9692A8" w14:textId="77777777" w:rsidR="00C911C5" w:rsidRPr="00B855B2" w:rsidRDefault="00C911C5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185101F" w14:textId="69A3877B" w:rsidR="00C911C5" w:rsidRPr="00074C34" w:rsidRDefault="001E1B90" w:rsidP="008E6AAE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78C84DF9" w14:textId="04DB4CB1" w:rsidR="00C911C5" w:rsidRDefault="00C911C5" w:rsidP="008E6AAE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1E1B90">
              <w:rPr>
                <w:lang w:val="en-US"/>
              </w:rPr>
              <w:t>7</w:t>
            </w:r>
          </w:p>
        </w:tc>
      </w:tr>
      <w:tr w:rsidR="00C911C5" w14:paraId="589376D6" w14:textId="77777777" w:rsidTr="008E6AAE">
        <w:trPr>
          <w:trHeight w:val="249"/>
        </w:trPr>
        <w:tc>
          <w:tcPr>
            <w:tcW w:w="0" w:type="auto"/>
          </w:tcPr>
          <w:p w14:paraId="1DC6A601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68DB43EF" w14:textId="763A5097" w:rsidR="00C911C5" w:rsidRDefault="00C911C5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</w:t>
            </w:r>
            <w:r w:rsidR="00CD3212">
              <w:rPr>
                <w:lang w:val="en-US"/>
              </w:rPr>
              <w:t>12</w:t>
            </w:r>
            <w:r>
              <w:rPr>
                <w:lang w:val="en-US"/>
              </w:rPr>
              <w:t>,)</w:t>
            </w:r>
            <w:r w:rsidR="00622E7D">
              <w:rPr>
                <w:lang w:val="en-US"/>
              </w:rPr>
              <w:t>1.16</w:t>
            </w:r>
          </w:p>
        </w:tc>
        <w:tc>
          <w:tcPr>
            <w:tcW w:w="0" w:type="auto"/>
          </w:tcPr>
          <w:p w14:paraId="3ECA2448" w14:textId="05EA41BF" w:rsidR="00C911C5" w:rsidRPr="00BE29CA" w:rsidRDefault="0004465A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6BDEACAE" w14:textId="341E0E0D" w:rsidR="00C911C5" w:rsidRPr="00A37AA4" w:rsidRDefault="0004465A" w:rsidP="008E6AAE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C911C5" w14:paraId="62F0B031" w14:textId="77777777" w:rsidTr="008E6AAE">
        <w:trPr>
          <w:trHeight w:val="149"/>
        </w:trPr>
        <w:tc>
          <w:tcPr>
            <w:tcW w:w="0" w:type="auto"/>
          </w:tcPr>
          <w:p w14:paraId="2C42D1AD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1A729CD6" w14:textId="300BF6E6" w:rsidR="00C911C5" w:rsidRDefault="00FD33F6" w:rsidP="008E6AAE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 w:rsidR="00622E7D"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39F7800E" w14:textId="03303FA7" w:rsidR="00C911C5" w:rsidRPr="003468A0" w:rsidRDefault="00FD33F6" w:rsidP="008E6AAE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66F86968" w14:textId="1E4D705E" w:rsidR="00C911C5" w:rsidRPr="0036619E" w:rsidRDefault="00FD33F6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C911C5" w14:paraId="194C7DC7" w14:textId="77777777" w:rsidTr="008E6AAE">
        <w:trPr>
          <w:trHeight w:val="141"/>
        </w:trPr>
        <w:tc>
          <w:tcPr>
            <w:tcW w:w="0" w:type="auto"/>
          </w:tcPr>
          <w:p w14:paraId="46A439D7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254BD87B" w14:textId="561AC627" w:rsidR="00C911C5" w:rsidRDefault="00153DB8" w:rsidP="008E6AAE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69BCA552" w14:textId="401B3E42" w:rsidR="00C911C5" w:rsidRPr="00FB7EF3" w:rsidRDefault="00153DB8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51F354D" w14:textId="644356A5" w:rsidR="00C911C5" w:rsidRPr="00A503F2" w:rsidRDefault="00153DB8" w:rsidP="008E6AAE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C911C5" w14:paraId="0F9B1F51" w14:textId="77777777" w:rsidTr="008E6AAE">
        <w:trPr>
          <w:trHeight w:val="141"/>
        </w:trPr>
        <w:tc>
          <w:tcPr>
            <w:tcW w:w="0" w:type="auto"/>
          </w:tcPr>
          <w:p w14:paraId="2681F49D" w14:textId="77777777" w:rsidR="00C911C5" w:rsidRDefault="00C911C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2920326" w14:textId="65A554FB" w:rsidR="00C911C5" w:rsidRDefault="00621365" w:rsidP="008E6AAE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68FBA06" w14:textId="1E5A646A" w:rsidR="00C911C5" w:rsidRPr="00BE6369" w:rsidRDefault="00621365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22E03D44" w14:textId="68495E39" w:rsidR="00C911C5" w:rsidRPr="00BE6369" w:rsidRDefault="00621365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6900A6" w14:paraId="4320C5C6" w14:textId="77777777" w:rsidTr="008E6AAE">
        <w:trPr>
          <w:trHeight w:val="141"/>
        </w:trPr>
        <w:tc>
          <w:tcPr>
            <w:tcW w:w="0" w:type="auto"/>
          </w:tcPr>
          <w:p w14:paraId="38773735" w14:textId="5B50193D" w:rsidR="006900A6" w:rsidRDefault="006900A6" w:rsidP="008E6AA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508DB8AE" w14:textId="686EC1CC" w:rsidR="006900A6" w:rsidRPr="00BC73BB" w:rsidRDefault="0068520A" w:rsidP="008E6AAE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67F2CF8A" w14:textId="3F1797C6" w:rsidR="006900A6" w:rsidRPr="00BE6369" w:rsidRDefault="00BC73BB" w:rsidP="008E6AAE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6910C349" w14:textId="387E7CFF" w:rsidR="006900A6" w:rsidRPr="00BE6369" w:rsidRDefault="00BC73BB" w:rsidP="008E6AAE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4D0D1016" w14:textId="386B2FD3" w:rsidR="00C911C5" w:rsidRDefault="00C911C5" w:rsidP="00C911C5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092EF589" w14:textId="76591076" w:rsidR="00C911C5" w:rsidRDefault="00C911C5" w:rsidP="00C911C5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698E3E91" w14:textId="5DD02B32" w:rsidR="00C911C5" w:rsidRDefault="00C911C5" w:rsidP="00C911C5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CD3212">
        <w:rPr>
          <w:u w:val="single"/>
          <w:lang w:val="en-US"/>
        </w:rPr>
        <w:t>1.25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.</w:t>
      </w:r>
      <w:r w:rsidR="00CD3212">
        <w:rPr>
          <w:u w:val="single"/>
          <w:lang w:val="en-US"/>
        </w:rPr>
        <w:t>22</w:t>
      </w:r>
    </w:p>
    <w:p w14:paraId="11032A8D" w14:textId="67A85127" w:rsidR="00C911C5" w:rsidRDefault="00C911C5" w:rsidP="00C911C5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FD107B"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FD107B">
        <w:rPr>
          <w:u w:val="single"/>
          <w:lang w:val="en-US"/>
        </w:rPr>
        <w:t>48</w:t>
      </w:r>
    </w:p>
    <w:p w14:paraId="41842FF3" w14:textId="77777777" w:rsidR="00C911C5" w:rsidRDefault="00C911C5" w:rsidP="00C911C5">
      <w:pPr>
        <w:rPr>
          <w:u w:val="single"/>
          <w:lang w:val="en-US"/>
        </w:rPr>
      </w:pPr>
    </w:p>
    <w:p w14:paraId="19766687" w14:textId="4BE3EEE7" w:rsidR="00B77636" w:rsidRDefault="00C911C5" w:rsidP="0019313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jOLWgCFIBaJ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E5B56"/>
    <w:rsid w:val="000F1300"/>
    <w:rsid w:val="00125948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3E17"/>
    <w:rsid w:val="002A4B5E"/>
    <w:rsid w:val="002B428A"/>
    <w:rsid w:val="002B4FE9"/>
    <w:rsid w:val="002C4D96"/>
    <w:rsid w:val="002E769E"/>
    <w:rsid w:val="00316892"/>
    <w:rsid w:val="0031742E"/>
    <w:rsid w:val="00325D57"/>
    <w:rsid w:val="003408A4"/>
    <w:rsid w:val="003468A0"/>
    <w:rsid w:val="00346C26"/>
    <w:rsid w:val="0036619E"/>
    <w:rsid w:val="003663A3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D1B5F"/>
    <w:rsid w:val="004E57BD"/>
    <w:rsid w:val="004E7EA7"/>
    <w:rsid w:val="004F4B5F"/>
    <w:rsid w:val="00523CBE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3311F"/>
    <w:rsid w:val="00860CC4"/>
    <w:rsid w:val="00863563"/>
    <w:rsid w:val="00866C83"/>
    <w:rsid w:val="00872256"/>
    <w:rsid w:val="008769BF"/>
    <w:rsid w:val="00877C23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503F2"/>
    <w:rsid w:val="00A56B9D"/>
    <w:rsid w:val="00A74798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C4FB2"/>
    <w:rsid w:val="00CD3212"/>
    <w:rsid w:val="00CD4249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44F20"/>
    <w:rsid w:val="00F554EB"/>
    <w:rsid w:val="00F571E5"/>
    <w:rsid w:val="00F67BB7"/>
    <w:rsid w:val="00F67D51"/>
    <w:rsid w:val="00F92FB3"/>
    <w:rsid w:val="00F9592B"/>
    <w:rsid w:val="00FA53DE"/>
    <w:rsid w:val="00FA7566"/>
    <w:rsid w:val="00FB7EF3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37</TotalTime>
  <Pages>3</Pages>
  <Words>370</Words>
  <Characters>211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73</cp:revision>
  <cp:lastPrinted>2021-05-05T06:40:00Z</cp:lastPrinted>
  <dcterms:created xsi:type="dcterms:W3CDTF">2020-10-23T07:12:00Z</dcterms:created>
  <dcterms:modified xsi:type="dcterms:W3CDTF">2021-11-01T08:37:00Z</dcterms:modified>
</cp:coreProperties>
</file>